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5"/>
        <w:gridCol w:w="2999"/>
        <w:gridCol w:w="2952"/>
      </w:tblGrid>
      <w:tr w:rsidR="00A32E54" w14:paraId="7B3A3D39" w14:textId="33517D5F" w:rsidTr="00A32E54">
        <w:tc>
          <w:tcPr>
            <w:tcW w:w="3065" w:type="dxa"/>
          </w:tcPr>
          <w:p w14:paraId="76D646AE" w14:textId="79AAF551" w:rsidR="00A32E54" w:rsidRDefault="00A32E54" w:rsidP="00A32E54">
            <w:r>
              <w:t>Q1.</w:t>
            </w:r>
          </w:p>
        </w:tc>
        <w:tc>
          <w:tcPr>
            <w:tcW w:w="2999" w:type="dxa"/>
          </w:tcPr>
          <w:p w14:paraId="156267F1" w14:textId="2E9217BE" w:rsidR="00A32E54" w:rsidRDefault="00A32E54" w:rsidP="00A32E54">
            <w:r>
              <w:t>A</w:t>
            </w:r>
          </w:p>
        </w:tc>
        <w:tc>
          <w:tcPr>
            <w:tcW w:w="2952" w:type="dxa"/>
          </w:tcPr>
          <w:p w14:paraId="584370AA" w14:textId="0A44C91C" w:rsidR="00A32E54" w:rsidRDefault="00A32E54" w:rsidP="00A32E54">
            <w:r>
              <w:t>UNIT-1</w:t>
            </w:r>
          </w:p>
        </w:tc>
      </w:tr>
      <w:tr w:rsidR="00A32E54" w14:paraId="3FC5A2B9" w14:textId="2E460AB7" w:rsidTr="00A32E54">
        <w:tc>
          <w:tcPr>
            <w:tcW w:w="3065" w:type="dxa"/>
          </w:tcPr>
          <w:p w14:paraId="044BA826" w14:textId="77777777" w:rsidR="00A32E54" w:rsidRDefault="00A32E54" w:rsidP="00A32E54"/>
        </w:tc>
        <w:tc>
          <w:tcPr>
            <w:tcW w:w="2999" w:type="dxa"/>
          </w:tcPr>
          <w:p w14:paraId="657E77C5" w14:textId="35A59C7B" w:rsidR="00A32E54" w:rsidRDefault="00A32E54" w:rsidP="00A32E54">
            <w:r>
              <w:t>B</w:t>
            </w:r>
          </w:p>
        </w:tc>
        <w:tc>
          <w:tcPr>
            <w:tcW w:w="2952" w:type="dxa"/>
          </w:tcPr>
          <w:p w14:paraId="5015E9F8" w14:textId="26E432C9" w:rsidR="00A32E54" w:rsidRDefault="00A32E54" w:rsidP="00A32E54">
            <w:r>
              <w:t>UNIT-3</w:t>
            </w:r>
          </w:p>
        </w:tc>
      </w:tr>
      <w:tr w:rsidR="00A32E54" w14:paraId="07794624" w14:textId="73BDA09D" w:rsidTr="00A32E54">
        <w:tc>
          <w:tcPr>
            <w:tcW w:w="3065" w:type="dxa"/>
          </w:tcPr>
          <w:p w14:paraId="1C006B1A" w14:textId="77777777" w:rsidR="00A32E54" w:rsidRDefault="00A32E54" w:rsidP="00A32E54"/>
        </w:tc>
        <w:tc>
          <w:tcPr>
            <w:tcW w:w="2999" w:type="dxa"/>
          </w:tcPr>
          <w:p w14:paraId="57197A65" w14:textId="2D70E6F6" w:rsidR="00A32E54" w:rsidRDefault="00A32E54" w:rsidP="00A32E54">
            <w:r>
              <w:t>C</w:t>
            </w:r>
          </w:p>
        </w:tc>
        <w:tc>
          <w:tcPr>
            <w:tcW w:w="2952" w:type="dxa"/>
          </w:tcPr>
          <w:p w14:paraId="4CC798DA" w14:textId="6D6C482D" w:rsidR="00A32E54" w:rsidRDefault="00A32E54" w:rsidP="00A32E54">
            <w:r>
              <w:t>UNIT-7</w:t>
            </w:r>
          </w:p>
        </w:tc>
      </w:tr>
      <w:tr w:rsidR="00A32E54" w14:paraId="699AED8B" w14:textId="203FB9BD" w:rsidTr="00A32E54">
        <w:tc>
          <w:tcPr>
            <w:tcW w:w="3065" w:type="dxa"/>
          </w:tcPr>
          <w:p w14:paraId="52849790" w14:textId="77777777" w:rsidR="00A32E54" w:rsidRDefault="00A32E54" w:rsidP="00A32E54"/>
        </w:tc>
        <w:tc>
          <w:tcPr>
            <w:tcW w:w="2999" w:type="dxa"/>
          </w:tcPr>
          <w:p w14:paraId="43B749E7" w14:textId="5F5941C2" w:rsidR="00A32E54" w:rsidRDefault="00A32E54" w:rsidP="00A32E54">
            <w:r>
              <w:t>D</w:t>
            </w:r>
          </w:p>
        </w:tc>
        <w:tc>
          <w:tcPr>
            <w:tcW w:w="2952" w:type="dxa"/>
          </w:tcPr>
          <w:p w14:paraId="47C559A2" w14:textId="199EDDCE" w:rsidR="00A32E54" w:rsidRDefault="00A32E54" w:rsidP="00A32E54">
            <w:r>
              <w:t>UNIT-8</w:t>
            </w:r>
          </w:p>
        </w:tc>
      </w:tr>
      <w:tr w:rsidR="00A32E54" w14:paraId="4A0E2261" w14:textId="790C6ABF" w:rsidTr="00A32E54">
        <w:tc>
          <w:tcPr>
            <w:tcW w:w="3065" w:type="dxa"/>
          </w:tcPr>
          <w:p w14:paraId="7797EA66" w14:textId="77777777" w:rsidR="00A32E54" w:rsidRDefault="00A32E54" w:rsidP="00A32E54"/>
        </w:tc>
        <w:tc>
          <w:tcPr>
            <w:tcW w:w="2999" w:type="dxa"/>
          </w:tcPr>
          <w:p w14:paraId="1A084364" w14:textId="77777777" w:rsidR="00A32E54" w:rsidRDefault="00A32E54" w:rsidP="00A32E54"/>
        </w:tc>
        <w:tc>
          <w:tcPr>
            <w:tcW w:w="2952" w:type="dxa"/>
          </w:tcPr>
          <w:p w14:paraId="6C682BDA" w14:textId="77777777" w:rsidR="00A32E54" w:rsidRDefault="00A32E54" w:rsidP="00A32E54"/>
        </w:tc>
      </w:tr>
      <w:tr w:rsidR="00A32E54" w14:paraId="3F41983E" w14:textId="73673DCF" w:rsidTr="00A32E54">
        <w:tc>
          <w:tcPr>
            <w:tcW w:w="3065" w:type="dxa"/>
          </w:tcPr>
          <w:p w14:paraId="1B49AEEB" w14:textId="5FF59462" w:rsidR="00A32E54" w:rsidRDefault="00A32E54" w:rsidP="00A32E54">
            <w:r>
              <w:t>Q2.</w:t>
            </w:r>
          </w:p>
        </w:tc>
        <w:tc>
          <w:tcPr>
            <w:tcW w:w="2999" w:type="dxa"/>
          </w:tcPr>
          <w:p w14:paraId="74C83261" w14:textId="6B4A4EF0" w:rsidR="00A32E54" w:rsidRDefault="00A32E54" w:rsidP="00A32E54">
            <w:r>
              <w:t>A</w:t>
            </w:r>
          </w:p>
        </w:tc>
        <w:tc>
          <w:tcPr>
            <w:tcW w:w="2952" w:type="dxa"/>
          </w:tcPr>
          <w:p w14:paraId="5ABB1287" w14:textId="4A61ADB7" w:rsidR="00A32E54" w:rsidRDefault="00A32E54" w:rsidP="00A32E54">
            <w:r>
              <w:t>UNIT-2</w:t>
            </w:r>
          </w:p>
        </w:tc>
      </w:tr>
      <w:tr w:rsidR="00A32E54" w14:paraId="6B934B33" w14:textId="55C2A746" w:rsidTr="00A32E54">
        <w:tc>
          <w:tcPr>
            <w:tcW w:w="3065" w:type="dxa"/>
          </w:tcPr>
          <w:p w14:paraId="527A56AB" w14:textId="77777777" w:rsidR="00A32E54" w:rsidRDefault="00A32E54" w:rsidP="00A32E54"/>
        </w:tc>
        <w:tc>
          <w:tcPr>
            <w:tcW w:w="2999" w:type="dxa"/>
          </w:tcPr>
          <w:p w14:paraId="3A5BB749" w14:textId="1CC33723" w:rsidR="00A32E54" w:rsidRDefault="00A32E54" w:rsidP="00A32E54">
            <w:r>
              <w:t>B</w:t>
            </w:r>
          </w:p>
        </w:tc>
        <w:tc>
          <w:tcPr>
            <w:tcW w:w="2952" w:type="dxa"/>
          </w:tcPr>
          <w:p w14:paraId="2798074A" w14:textId="30D6E5B3" w:rsidR="00A32E54" w:rsidRDefault="00A32E54" w:rsidP="00A32E54">
            <w:r>
              <w:t>UNIT-3</w:t>
            </w:r>
          </w:p>
        </w:tc>
      </w:tr>
      <w:tr w:rsidR="00A32E54" w14:paraId="7A51E636" w14:textId="0E5C7A14" w:rsidTr="00A32E54">
        <w:tc>
          <w:tcPr>
            <w:tcW w:w="3065" w:type="dxa"/>
          </w:tcPr>
          <w:p w14:paraId="0CB8E202" w14:textId="77777777" w:rsidR="00A32E54" w:rsidRDefault="00A32E54" w:rsidP="00A32E54"/>
        </w:tc>
        <w:tc>
          <w:tcPr>
            <w:tcW w:w="2999" w:type="dxa"/>
          </w:tcPr>
          <w:p w14:paraId="2BC33195" w14:textId="77777777" w:rsidR="00A32E54" w:rsidRDefault="00A32E54" w:rsidP="00A32E54"/>
        </w:tc>
        <w:tc>
          <w:tcPr>
            <w:tcW w:w="2952" w:type="dxa"/>
          </w:tcPr>
          <w:p w14:paraId="0CC3FCBA" w14:textId="77777777" w:rsidR="00A32E54" w:rsidRDefault="00A32E54" w:rsidP="00A32E54"/>
        </w:tc>
      </w:tr>
      <w:tr w:rsidR="00A32E54" w14:paraId="7B7421C2" w14:textId="55C32C88" w:rsidTr="00A32E54">
        <w:tc>
          <w:tcPr>
            <w:tcW w:w="3065" w:type="dxa"/>
          </w:tcPr>
          <w:p w14:paraId="6183B087" w14:textId="7CE3A61C" w:rsidR="00A32E54" w:rsidRDefault="00A32E54" w:rsidP="00A32E54">
            <w:r>
              <w:t>Q3.</w:t>
            </w:r>
          </w:p>
        </w:tc>
        <w:tc>
          <w:tcPr>
            <w:tcW w:w="2999" w:type="dxa"/>
          </w:tcPr>
          <w:p w14:paraId="14181897" w14:textId="44687D27" w:rsidR="00A32E54" w:rsidRDefault="00A32E54" w:rsidP="00A32E54">
            <w:r>
              <w:t>A</w:t>
            </w:r>
          </w:p>
        </w:tc>
        <w:tc>
          <w:tcPr>
            <w:tcW w:w="2952" w:type="dxa"/>
          </w:tcPr>
          <w:p w14:paraId="3B9049C1" w14:textId="3849986E" w:rsidR="00A32E54" w:rsidRDefault="00A32E54" w:rsidP="00A32E54">
            <w:r>
              <w:t>UNIT-2</w:t>
            </w:r>
          </w:p>
        </w:tc>
      </w:tr>
      <w:tr w:rsidR="00A32E54" w14:paraId="4BAAE9B7" w14:textId="296A3D9E" w:rsidTr="00A32E54">
        <w:tc>
          <w:tcPr>
            <w:tcW w:w="3065" w:type="dxa"/>
          </w:tcPr>
          <w:p w14:paraId="4D3DCA58" w14:textId="77777777" w:rsidR="00A32E54" w:rsidRDefault="00A32E54" w:rsidP="00A32E54"/>
        </w:tc>
        <w:tc>
          <w:tcPr>
            <w:tcW w:w="2999" w:type="dxa"/>
          </w:tcPr>
          <w:p w14:paraId="568872DA" w14:textId="77961A1B" w:rsidR="00A32E54" w:rsidRDefault="00A32E54" w:rsidP="00A32E54">
            <w:r>
              <w:t>B</w:t>
            </w:r>
          </w:p>
        </w:tc>
        <w:tc>
          <w:tcPr>
            <w:tcW w:w="2952" w:type="dxa"/>
          </w:tcPr>
          <w:p w14:paraId="6BCA9B55" w14:textId="3F2274C1" w:rsidR="00A32E54" w:rsidRDefault="00A32E54" w:rsidP="00A32E54">
            <w:r>
              <w:t>UNIT-4</w:t>
            </w:r>
          </w:p>
        </w:tc>
      </w:tr>
      <w:tr w:rsidR="00A32E54" w14:paraId="7DC61DAC" w14:textId="56B5E9EA" w:rsidTr="00A32E54">
        <w:tc>
          <w:tcPr>
            <w:tcW w:w="3065" w:type="dxa"/>
          </w:tcPr>
          <w:p w14:paraId="74B6B32F" w14:textId="77777777" w:rsidR="00A32E54" w:rsidRDefault="00A32E54" w:rsidP="00A32E54"/>
        </w:tc>
        <w:tc>
          <w:tcPr>
            <w:tcW w:w="2999" w:type="dxa"/>
          </w:tcPr>
          <w:p w14:paraId="20051367" w14:textId="77777777" w:rsidR="00A32E54" w:rsidRDefault="00A32E54" w:rsidP="00A32E54"/>
        </w:tc>
        <w:tc>
          <w:tcPr>
            <w:tcW w:w="2952" w:type="dxa"/>
          </w:tcPr>
          <w:p w14:paraId="1BDB8E5A" w14:textId="77777777" w:rsidR="00A32E54" w:rsidRDefault="00A32E54" w:rsidP="00A32E54"/>
        </w:tc>
      </w:tr>
      <w:tr w:rsidR="00A32E54" w14:paraId="548DAEA5" w14:textId="50F0CC17" w:rsidTr="00A32E54">
        <w:tc>
          <w:tcPr>
            <w:tcW w:w="3065" w:type="dxa"/>
          </w:tcPr>
          <w:p w14:paraId="23240268" w14:textId="244D4FF3" w:rsidR="00A32E54" w:rsidRDefault="00A32E54" w:rsidP="00A32E54">
            <w:r>
              <w:t>Q4.</w:t>
            </w:r>
          </w:p>
        </w:tc>
        <w:tc>
          <w:tcPr>
            <w:tcW w:w="2999" w:type="dxa"/>
          </w:tcPr>
          <w:p w14:paraId="377D14A4" w14:textId="4500E4AF" w:rsidR="00A32E54" w:rsidRDefault="00A32E54" w:rsidP="00A32E54">
            <w:r>
              <w:t>A</w:t>
            </w:r>
          </w:p>
        </w:tc>
        <w:tc>
          <w:tcPr>
            <w:tcW w:w="2952" w:type="dxa"/>
          </w:tcPr>
          <w:p w14:paraId="40D26D71" w14:textId="46505E12" w:rsidR="00A32E54" w:rsidRDefault="00A32E54" w:rsidP="00A32E54">
            <w:r>
              <w:t>UNIT-3</w:t>
            </w:r>
          </w:p>
        </w:tc>
      </w:tr>
      <w:tr w:rsidR="00A32E54" w14:paraId="528D1999" w14:textId="63BD4EC8" w:rsidTr="00A32E54">
        <w:tc>
          <w:tcPr>
            <w:tcW w:w="3065" w:type="dxa"/>
          </w:tcPr>
          <w:p w14:paraId="6E22F48C" w14:textId="77777777" w:rsidR="00A32E54" w:rsidRDefault="00A32E54" w:rsidP="00A32E54"/>
        </w:tc>
        <w:tc>
          <w:tcPr>
            <w:tcW w:w="2999" w:type="dxa"/>
          </w:tcPr>
          <w:p w14:paraId="4E0C8D14" w14:textId="4E51EB62" w:rsidR="00A32E54" w:rsidRDefault="00A32E54" w:rsidP="00A32E54">
            <w:r>
              <w:t>B</w:t>
            </w:r>
          </w:p>
        </w:tc>
        <w:tc>
          <w:tcPr>
            <w:tcW w:w="2952" w:type="dxa"/>
          </w:tcPr>
          <w:p w14:paraId="70843A7A" w14:textId="42746370" w:rsidR="00A32E54" w:rsidRDefault="00A32E54" w:rsidP="00A32E54">
            <w:r>
              <w:t>UNIT-</w:t>
            </w:r>
            <w:r>
              <w:t>5</w:t>
            </w:r>
          </w:p>
        </w:tc>
      </w:tr>
      <w:tr w:rsidR="00A32E54" w14:paraId="08C557B9" w14:textId="1BC442C6" w:rsidTr="00A32E54">
        <w:tc>
          <w:tcPr>
            <w:tcW w:w="3065" w:type="dxa"/>
          </w:tcPr>
          <w:p w14:paraId="2EB0FA26" w14:textId="77777777" w:rsidR="00A32E54" w:rsidRDefault="00A32E54" w:rsidP="00A32E54"/>
        </w:tc>
        <w:tc>
          <w:tcPr>
            <w:tcW w:w="2999" w:type="dxa"/>
          </w:tcPr>
          <w:p w14:paraId="56795BD8" w14:textId="77777777" w:rsidR="00A32E54" w:rsidRDefault="00A32E54" w:rsidP="00A32E54"/>
        </w:tc>
        <w:tc>
          <w:tcPr>
            <w:tcW w:w="2952" w:type="dxa"/>
          </w:tcPr>
          <w:p w14:paraId="5342617F" w14:textId="77777777" w:rsidR="00A32E54" w:rsidRDefault="00A32E54" w:rsidP="00A32E54"/>
        </w:tc>
      </w:tr>
      <w:tr w:rsidR="00A32E54" w14:paraId="0A595A03" w14:textId="34A32E7D" w:rsidTr="00A32E54">
        <w:tc>
          <w:tcPr>
            <w:tcW w:w="3065" w:type="dxa"/>
          </w:tcPr>
          <w:p w14:paraId="52B7CCD8" w14:textId="7E766296" w:rsidR="00A32E54" w:rsidRDefault="00A32E54" w:rsidP="00A32E54">
            <w:r>
              <w:t>Q5.</w:t>
            </w:r>
          </w:p>
        </w:tc>
        <w:tc>
          <w:tcPr>
            <w:tcW w:w="2999" w:type="dxa"/>
          </w:tcPr>
          <w:p w14:paraId="703A5EF2" w14:textId="1EB122DC" w:rsidR="00A32E54" w:rsidRDefault="00A32E54" w:rsidP="00A32E54">
            <w:r>
              <w:t>A</w:t>
            </w:r>
          </w:p>
        </w:tc>
        <w:tc>
          <w:tcPr>
            <w:tcW w:w="2952" w:type="dxa"/>
          </w:tcPr>
          <w:p w14:paraId="733B33B8" w14:textId="5B40A5BF" w:rsidR="00A32E54" w:rsidRDefault="00A32E54" w:rsidP="00A32E54">
            <w:r>
              <w:t>UNIT-</w:t>
            </w:r>
            <w:r>
              <w:t>6</w:t>
            </w:r>
          </w:p>
        </w:tc>
      </w:tr>
      <w:tr w:rsidR="00A32E54" w14:paraId="4FDE2A7E" w14:textId="413C1088" w:rsidTr="00A32E54">
        <w:tc>
          <w:tcPr>
            <w:tcW w:w="3065" w:type="dxa"/>
          </w:tcPr>
          <w:p w14:paraId="0B730B69" w14:textId="77777777" w:rsidR="00A32E54" w:rsidRDefault="00A32E54" w:rsidP="00A32E54"/>
        </w:tc>
        <w:tc>
          <w:tcPr>
            <w:tcW w:w="2999" w:type="dxa"/>
          </w:tcPr>
          <w:p w14:paraId="5789786F" w14:textId="0C9309E6" w:rsidR="00A32E54" w:rsidRDefault="00A32E54" w:rsidP="00A32E54">
            <w:r>
              <w:t>B</w:t>
            </w:r>
          </w:p>
        </w:tc>
        <w:tc>
          <w:tcPr>
            <w:tcW w:w="2952" w:type="dxa"/>
          </w:tcPr>
          <w:p w14:paraId="38530075" w14:textId="63B82A32" w:rsidR="00A32E54" w:rsidRDefault="00A32E54" w:rsidP="00A32E54">
            <w:r>
              <w:t>UNIT-</w:t>
            </w:r>
            <w:r>
              <w:t>7</w:t>
            </w:r>
          </w:p>
        </w:tc>
      </w:tr>
      <w:tr w:rsidR="00A32E54" w14:paraId="2242FF28" w14:textId="6345542E" w:rsidTr="00A32E54">
        <w:tc>
          <w:tcPr>
            <w:tcW w:w="3065" w:type="dxa"/>
          </w:tcPr>
          <w:p w14:paraId="69D12B62" w14:textId="77777777" w:rsidR="00A32E54" w:rsidRDefault="00A32E54" w:rsidP="00A32E54"/>
        </w:tc>
        <w:tc>
          <w:tcPr>
            <w:tcW w:w="2999" w:type="dxa"/>
          </w:tcPr>
          <w:p w14:paraId="187A2DFD" w14:textId="77777777" w:rsidR="00A32E54" w:rsidRDefault="00A32E54" w:rsidP="00A32E54"/>
        </w:tc>
        <w:tc>
          <w:tcPr>
            <w:tcW w:w="2952" w:type="dxa"/>
          </w:tcPr>
          <w:p w14:paraId="75BB5415" w14:textId="77777777" w:rsidR="00A32E54" w:rsidRDefault="00A32E54" w:rsidP="00A32E54"/>
        </w:tc>
      </w:tr>
      <w:tr w:rsidR="00A32E54" w14:paraId="6159CADC" w14:textId="2E958EA2" w:rsidTr="00A32E54">
        <w:tc>
          <w:tcPr>
            <w:tcW w:w="3065" w:type="dxa"/>
          </w:tcPr>
          <w:p w14:paraId="5C4352BB" w14:textId="7238D2D5" w:rsidR="00A32E54" w:rsidRDefault="00A32E54" w:rsidP="00A32E54">
            <w:r>
              <w:t>Q6.</w:t>
            </w:r>
          </w:p>
        </w:tc>
        <w:tc>
          <w:tcPr>
            <w:tcW w:w="2999" w:type="dxa"/>
          </w:tcPr>
          <w:p w14:paraId="1DC9CA12" w14:textId="08FD1AFC" w:rsidR="00A32E54" w:rsidRDefault="00A32E54" w:rsidP="00A32E54">
            <w:r>
              <w:t>A</w:t>
            </w:r>
          </w:p>
        </w:tc>
        <w:tc>
          <w:tcPr>
            <w:tcW w:w="2952" w:type="dxa"/>
          </w:tcPr>
          <w:p w14:paraId="3A8DB0FF" w14:textId="4B4FB8A3" w:rsidR="00A32E54" w:rsidRDefault="00A32E54" w:rsidP="00A32E54">
            <w:r>
              <w:t>UNIT-</w:t>
            </w:r>
            <w:r>
              <w:t>1</w:t>
            </w:r>
          </w:p>
        </w:tc>
      </w:tr>
      <w:tr w:rsidR="00A32E54" w14:paraId="58445E44" w14:textId="68CBFFCD" w:rsidTr="00A32E54">
        <w:tc>
          <w:tcPr>
            <w:tcW w:w="3065" w:type="dxa"/>
          </w:tcPr>
          <w:p w14:paraId="75095AF7" w14:textId="77777777" w:rsidR="00A32E54" w:rsidRDefault="00A32E54" w:rsidP="00A32E54"/>
        </w:tc>
        <w:tc>
          <w:tcPr>
            <w:tcW w:w="2999" w:type="dxa"/>
          </w:tcPr>
          <w:p w14:paraId="02F3A66D" w14:textId="7100F4B5" w:rsidR="00A32E54" w:rsidRDefault="00A32E54" w:rsidP="00A32E54">
            <w:r>
              <w:t>B</w:t>
            </w:r>
          </w:p>
        </w:tc>
        <w:tc>
          <w:tcPr>
            <w:tcW w:w="2952" w:type="dxa"/>
          </w:tcPr>
          <w:p w14:paraId="75213B27" w14:textId="70559CC3" w:rsidR="00A32E54" w:rsidRDefault="00A32E54" w:rsidP="00A32E54">
            <w:r>
              <w:t>UNIT-</w:t>
            </w:r>
            <w:r>
              <w:t>8</w:t>
            </w:r>
          </w:p>
        </w:tc>
      </w:tr>
    </w:tbl>
    <w:p w14:paraId="369F064C" w14:textId="77777777" w:rsidR="00A32E54" w:rsidRDefault="00A32E54" w:rsidP="00A32E54"/>
    <w:p w14:paraId="4232CB84" w14:textId="53351622" w:rsidR="00A32E54" w:rsidRDefault="00A32E54" w:rsidP="00A32E54">
      <w:r>
        <w:t>Unit 1: 9 Marks</w:t>
      </w:r>
    </w:p>
    <w:p w14:paraId="31B660B8" w14:textId="77777777" w:rsidR="00A32E54" w:rsidRDefault="00A32E54" w:rsidP="00A32E54">
      <w:r>
        <w:t>Unit 2: 9 Marks</w:t>
      </w:r>
    </w:p>
    <w:p w14:paraId="3CA93D8C" w14:textId="77777777" w:rsidR="00A32E54" w:rsidRDefault="00A32E54" w:rsidP="00A32E54">
      <w:r>
        <w:t>Unit 3: 11 Marks</w:t>
      </w:r>
    </w:p>
    <w:p w14:paraId="43AB015F" w14:textId="77777777" w:rsidR="00A32E54" w:rsidRDefault="00A32E54" w:rsidP="00A32E54">
      <w:r>
        <w:t>Unit 4: 6 Marks</w:t>
      </w:r>
    </w:p>
    <w:p w14:paraId="1260675E" w14:textId="77777777" w:rsidR="00A32E54" w:rsidRDefault="00A32E54" w:rsidP="00A32E54">
      <w:r>
        <w:t>Unit 5: 6 Marks</w:t>
      </w:r>
    </w:p>
    <w:p w14:paraId="176A2A10" w14:textId="77777777" w:rsidR="00A32E54" w:rsidRDefault="00A32E54" w:rsidP="00A32E54">
      <w:r>
        <w:t>Unit 6: 5 Marks</w:t>
      </w:r>
    </w:p>
    <w:p w14:paraId="5EDC6208" w14:textId="77777777" w:rsidR="00A32E54" w:rsidRDefault="00A32E54" w:rsidP="00A32E54">
      <w:r>
        <w:t>Unit 7: 8 Marks</w:t>
      </w:r>
    </w:p>
    <w:p w14:paraId="3BA297EF" w14:textId="47A9ABEA" w:rsidR="00316B3C" w:rsidRDefault="00A32E54" w:rsidP="00A32E54">
      <w:r>
        <w:t>Unit 8: 6 Marks</w:t>
      </w:r>
    </w:p>
    <w:sectPr w:rsidR="00316B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AGJTS2NLMwsDCyUdpeDU4uLM/DyQAsNaAKSp/eosAAAA"/>
  </w:docVars>
  <w:rsids>
    <w:rsidRoot w:val="00A32E54"/>
    <w:rsid w:val="00316B3C"/>
    <w:rsid w:val="005C4FFA"/>
    <w:rsid w:val="00A32E54"/>
    <w:rsid w:val="00B31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930A9"/>
  <w15:chartTrackingRefBased/>
  <w15:docId w15:val="{462EFFDA-B2D3-4291-8937-70620171B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2E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1</cp:revision>
  <dcterms:created xsi:type="dcterms:W3CDTF">2020-11-07T06:42:00Z</dcterms:created>
  <dcterms:modified xsi:type="dcterms:W3CDTF">2020-11-07T06:45:00Z</dcterms:modified>
</cp:coreProperties>
</file>